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26834B" w14:textId="2A1930DC" w:rsidR="00A05458" w:rsidRPr="00A05458" w:rsidRDefault="00A05458" w:rsidP="00AB7141">
      <w:pPr>
        <w:shd w:val="clear" w:color="auto" w:fill="FFFFFF"/>
        <w:spacing w:after="15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olor w:val="333333"/>
          <w:sz w:val="40"/>
          <w:szCs w:val="40"/>
        </w:rPr>
      </w:pPr>
      <w:r w:rsidRPr="00A05458">
        <w:rPr>
          <w:rFonts w:ascii="Helvetica" w:eastAsia="Times New Roman" w:hAnsi="Helvetica" w:cs="Helvetica"/>
          <w:b/>
          <w:bCs/>
          <w:color w:val="333333"/>
          <w:sz w:val="40"/>
          <w:szCs w:val="40"/>
        </w:rPr>
        <w:t>Pagination in JavaScript</w:t>
      </w:r>
    </w:p>
    <w:p w14:paraId="511A0830" w14:textId="27A8FC0A" w:rsidR="00AB7141" w:rsidRPr="00A05458" w:rsidRDefault="00AB7141" w:rsidP="00AB7141">
      <w:pPr>
        <w:shd w:val="clear" w:color="auto" w:fill="FFFFFF"/>
        <w:spacing w:after="150" w:line="240" w:lineRule="auto"/>
        <w:jc w:val="center"/>
        <w:textAlignment w:val="baseline"/>
        <w:rPr>
          <w:rFonts w:ascii="Helvetica" w:eastAsia="Times New Roman" w:hAnsi="Helvetica" w:cs="Helvetica"/>
          <w:b/>
          <w:bCs/>
          <w:color w:val="333333"/>
          <w:sz w:val="32"/>
          <w:szCs w:val="32"/>
        </w:rPr>
      </w:pPr>
      <w:r w:rsidRPr="00A05458">
        <w:rPr>
          <w:rFonts w:ascii="Helvetica" w:eastAsia="Times New Roman" w:hAnsi="Helvetica" w:cs="Helvetica"/>
          <w:b/>
          <w:bCs/>
          <w:color w:val="333333"/>
          <w:sz w:val="32"/>
          <w:szCs w:val="32"/>
        </w:rPr>
        <w:t>TWBS Pagination</w:t>
      </w:r>
      <w:r w:rsidR="00A05458">
        <w:rPr>
          <w:rFonts w:ascii="Helvetica" w:eastAsia="Times New Roman" w:hAnsi="Helvetica" w:cs="Helvetica"/>
          <w:b/>
          <w:bCs/>
          <w:color w:val="333333"/>
          <w:sz w:val="32"/>
          <w:szCs w:val="32"/>
        </w:rPr>
        <w:t xml:space="preserve"> Library</w:t>
      </w:r>
    </w:p>
    <w:p w14:paraId="2FE639F0" w14:textId="78DAF4EC" w:rsidR="00AB7141" w:rsidRPr="00AB7141" w:rsidRDefault="00AB7141" w:rsidP="00A05458">
      <w:pPr>
        <w:shd w:val="clear" w:color="auto" w:fill="FFFFFF"/>
        <w:spacing w:after="150" w:line="240" w:lineRule="auto"/>
        <w:jc w:val="both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proofErr w:type="spellStart"/>
      <w:r w:rsidRPr="00AB7141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>Twbs</w:t>
      </w:r>
      <w:proofErr w:type="spellEnd"/>
      <w:r w:rsidRPr="00AB7141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 xml:space="preserve"> Pagination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is a jQuery &amp; </w:t>
      </w:r>
      <w:r w:rsidRPr="00AB7141">
        <w:rPr>
          <w:rFonts w:ascii="Helvetica" w:eastAsia="Times New Roman" w:hAnsi="Helvetica" w:cs="Helvetica"/>
          <w:sz w:val="24"/>
          <w:szCs w:val="24"/>
        </w:rPr>
        <w:t>Bootstrap 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powered pagination plugin which allows you to page the long text content for better readability.</w:t>
      </w:r>
    </w:p>
    <w:p w14:paraId="2E497DB6" w14:textId="607E9B4A" w:rsidR="00AB7141" w:rsidRPr="00AB7141" w:rsidRDefault="00AB7141" w:rsidP="00A05458">
      <w:pPr>
        <w:shd w:val="clear" w:color="auto" w:fill="FFFFFF"/>
        <w:spacing w:after="150" w:line="240" w:lineRule="auto"/>
        <w:jc w:val="both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Currently supports the latest </w:t>
      </w:r>
      <w:r w:rsidRPr="00AB7141">
        <w:rPr>
          <w:rFonts w:ascii="Helvetica" w:eastAsia="Times New Roman" w:hAnsi="Helvetica" w:cs="Helvetica"/>
          <w:sz w:val="24"/>
          <w:szCs w:val="24"/>
        </w:rPr>
        <w:t>Bootstrap 4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 and Bootstrap 3 frameworks.</w:t>
      </w:r>
    </w:p>
    <w:p w14:paraId="54687A92" w14:textId="77777777" w:rsidR="00AB7141" w:rsidRPr="00AB7141" w:rsidRDefault="00AB7141" w:rsidP="00AB7141">
      <w:pPr>
        <w:shd w:val="clear" w:color="auto" w:fill="FFFFFF"/>
        <w:spacing w:before="300" w:after="300" w:line="360" w:lineRule="atLeast"/>
        <w:textAlignment w:val="baseline"/>
        <w:outlineLvl w:val="1"/>
        <w:rPr>
          <w:rFonts w:ascii="Helvetica" w:eastAsia="Times New Roman" w:hAnsi="Helvetica" w:cs="Helvetica"/>
          <w:b/>
          <w:bCs/>
          <w:color w:val="333333"/>
          <w:sz w:val="30"/>
          <w:szCs w:val="30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30"/>
          <w:szCs w:val="30"/>
        </w:rPr>
        <w:t>How to use it:</w:t>
      </w:r>
    </w:p>
    <w:p w14:paraId="47330982" w14:textId="154F1602" w:rsidR="00AB7141" w:rsidRDefault="00AB7141" w:rsidP="00A05458">
      <w:pPr>
        <w:shd w:val="clear" w:color="auto" w:fill="FFFFFF"/>
        <w:spacing w:after="150" w:line="240" w:lineRule="auto"/>
        <w:jc w:val="both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1.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Load the Bootstrap's stylesheet in the header of the document. You can also use </w:t>
      </w:r>
      <w:r w:rsidR="00A05458">
        <w:rPr>
          <w:rFonts w:ascii="Helvetica" w:eastAsia="Times New Roman" w:hAnsi="Helvetica" w:cs="Helvetica"/>
          <w:color w:val="333333"/>
          <w:sz w:val="24"/>
          <w:szCs w:val="24"/>
        </w:rPr>
        <w:t xml:space="preserve">your 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styles for pagination.</w:t>
      </w:r>
    </w:p>
    <w:p w14:paraId="1943C528" w14:textId="61BB2981" w:rsidR="00AB7141" w:rsidRPr="00AB7141" w:rsidRDefault="00AB7141" w:rsidP="00A626CA">
      <w:pPr>
        <w:shd w:val="clear" w:color="auto" w:fill="FFFFFF"/>
        <w:spacing w:after="150" w:line="240" w:lineRule="auto"/>
        <w:jc w:val="center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643417D2" wp14:editId="1D360335">
            <wp:extent cx="3206750" cy="340717"/>
            <wp:effectExtent l="19050" t="0" r="12700" b="135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84555" cy="359609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458A7DC9" w14:textId="160BF883" w:rsidR="00AB7141" w:rsidRDefault="00AB7141" w:rsidP="00A05458">
      <w:pPr>
        <w:shd w:val="clear" w:color="auto" w:fill="FFFFFF"/>
        <w:spacing w:after="150" w:line="240" w:lineRule="auto"/>
        <w:jc w:val="both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2.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Load </w:t>
      </w:r>
      <w:r w:rsidR="00A05458">
        <w:rPr>
          <w:rFonts w:ascii="Helvetica" w:eastAsia="Times New Roman" w:hAnsi="Helvetica" w:cs="Helvetica"/>
          <w:color w:val="333333"/>
          <w:sz w:val="24"/>
          <w:szCs w:val="24"/>
        </w:rPr>
        <w:t xml:space="preserve">the 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jQuery JavaScript library and the jQuery </w:t>
      </w:r>
      <w:proofErr w:type="spellStart"/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Twbs</w:t>
      </w:r>
      <w:proofErr w:type="spellEnd"/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Pagination plugin at the end of the document.</w:t>
      </w:r>
    </w:p>
    <w:p w14:paraId="27EC31AA" w14:textId="7EF6B6F7" w:rsidR="00AB7141" w:rsidRPr="00AB7141" w:rsidRDefault="00AB7141" w:rsidP="00A626CA">
      <w:pPr>
        <w:shd w:val="clear" w:color="auto" w:fill="FFFFFF"/>
        <w:spacing w:after="150" w:line="240" w:lineRule="auto"/>
        <w:jc w:val="center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59D62408" wp14:editId="12E39FF1">
            <wp:extent cx="3613150" cy="455833"/>
            <wp:effectExtent l="19050" t="0" r="6350" b="1733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4493" cy="4774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2DCE17CC" w14:textId="64496C64" w:rsidR="00AB7141" w:rsidRDefault="00AB7141" w:rsidP="00A05458">
      <w:pPr>
        <w:shd w:val="clear" w:color="auto" w:fill="FFFFFF"/>
        <w:spacing w:after="0" w:line="240" w:lineRule="auto"/>
        <w:jc w:val="both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3.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Create an empty Html list in the document and the plugin will generate customizable pagination using </w:t>
      </w:r>
      <w:r w:rsidRPr="00AB7141">
        <w:rPr>
          <w:rFonts w:ascii="Courier New" w:eastAsia="Times New Roman" w:hAnsi="Courier New" w:cs="Courier New"/>
          <w:b/>
          <w:bCs/>
          <w:i/>
          <w:iCs/>
          <w:color w:val="BD4147"/>
          <w:sz w:val="20"/>
          <w:szCs w:val="20"/>
          <w:bdr w:val="none" w:sz="0" w:space="0" w:color="auto" w:frame="1"/>
          <w:shd w:val="clear" w:color="auto" w:fill="F7F7F9"/>
        </w:rPr>
        <w:t>&lt;li&gt;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> elements.</w:t>
      </w:r>
    </w:p>
    <w:p w14:paraId="023801E9" w14:textId="33E55196" w:rsidR="00AB7141" w:rsidRDefault="00AB7141" w:rsidP="00AB7141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7F77AD79" w14:textId="67F2F29C" w:rsidR="00AB7141" w:rsidRDefault="00AB7141" w:rsidP="00A626CA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6E52361E" wp14:editId="01B6BD85">
            <wp:extent cx="4229100" cy="334775"/>
            <wp:effectExtent l="19050" t="0" r="19050" b="141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21724" cy="3658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64DAAB2A" w14:textId="77777777" w:rsidR="00AB7141" w:rsidRPr="00AB7141" w:rsidRDefault="00AB7141" w:rsidP="00AB7141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31FEDC65" w14:textId="33881B01" w:rsidR="00AB7141" w:rsidRDefault="00AB7141" w:rsidP="00AB7141">
      <w:pPr>
        <w:shd w:val="clear" w:color="auto" w:fill="FFFFFF"/>
        <w:spacing w:after="150" w:line="240" w:lineRule="auto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4.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Call the plugin on the Html list and set the options for the pagination.</w:t>
      </w:r>
    </w:p>
    <w:p w14:paraId="0780C16B" w14:textId="6F960C3B" w:rsidR="00A626CA" w:rsidRPr="00AB7141" w:rsidRDefault="00A626CA" w:rsidP="00A626CA">
      <w:pPr>
        <w:shd w:val="clear" w:color="auto" w:fill="FFFFFF"/>
        <w:spacing w:after="150" w:line="240" w:lineRule="auto"/>
        <w:jc w:val="center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6A6029BE" wp14:editId="3D04810D">
            <wp:extent cx="3003550" cy="866847"/>
            <wp:effectExtent l="19050" t="0" r="25400" b="2952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9078" cy="891531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73940CB7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b/>
          <w:bCs/>
          <w:vanish/>
          <w:color w:val="333333"/>
          <w:sz w:val="24"/>
          <w:szCs w:val="24"/>
        </w:rPr>
      </w:pPr>
    </w:p>
    <w:p w14:paraId="4253E9AE" w14:textId="0DCBE1C4" w:rsidR="00AB7141" w:rsidRPr="00AB7141" w:rsidRDefault="00AB7141" w:rsidP="00AB7141">
      <w:pPr>
        <w:shd w:val="clear" w:color="auto" w:fill="FFFFFF"/>
        <w:spacing w:after="150" w:line="240" w:lineRule="auto"/>
        <w:textAlignment w:val="baseline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AB7141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5.</w:t>
      </w:r>
      <w:r w:rsidRPr="00AB7141">
        <w:rPr>
          <w:rFonts w:ascii="Helvetica" w:eastAsia="Times New Roman" w:hAnsi="Helvetica" w:cs="Helvetica"/>
          <w:color w:val="333333"/>
          <w:sz w:val="24"/>
          <w:szCs w:val="24"/>
        </w:rPr>
        <w:t xml:space="preserve"> All the default options</w:t>
      </w:r>
      <w:r w:rsidR="00A05458">
        <w:rPr>
          <w:rFonts w:ascii="Helvetica" w:eastAsia="Times New Roman" w:hAnsi="Helvetica" w:cs="Helvetica"/>
          <w:color w:val="333333"/>
          <w:sz w:val="24"/>
          <w:szCs w:val="24"/>
        </w:rPr>
        <w:t xml:space="preserve"> are shown below:</w:t>
      </w:r>
    </w:p>
    <w:p w14:paraId="47F51FC3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5AAC6A97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2648577C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357E5C70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543672EE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2740866B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0154EF58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4D13F59C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3925629B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6F48A350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2C5505FA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638771E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23EC7DA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21C677FF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383484A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BFEAEF7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DA57230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609D3708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34DC08D0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3CE6852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7386D3E7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631B7DB3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1F502D38" w14:textId="77777777" w:rsidR="00AB7141" w:rsidRPr="00AB7141" w:rsidRDefault="00AB7141" w:rsidP="00AB7141">
      <w:pPr>
        <w:spacing w:after="0" w:line="240" w:lineRule="auto"/>
        <w:rPr>
          <w:rFonts w:ascii="Times New Roman" w:eastAsia="Times New Roman" w:hAnsi="Times New Roman" w:cs="Times New Roman"/>
          <w:vanish/>
          <w:color w:val="333333"/>
          <w:sz w:val="24"/>
          <w:szCs w:val="24"/>
        </w:rPr>
      </w:pPr>
    </w:p>
    <w:p w14:paraId="5AE4A42F" w14:textId="0A151A5E" w:rsidR="00FA6BA0" w:rsidRDefault="00A05458" w:rsidP="00A05458">
      <w:pPr>
        <w:jc w:val="center"/>
      </w:pPr>
      <w:r>
        <w:rPr>
          <w:noProof/>
        </w:rPr>
        <w:drawing>
          <wp:inline distT="0" distB="0" distL="0" distR="0" wp14:anchorId="66A13F98" wp14:editId="2CD65D84">
            <wp:extent cx="4334174" cy="6254750"/>
            <wp:effectExtent l="152400" t="152400" r="371475" b="3556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5209" cy="6270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FA6B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DY2NTK0MLUwMTVT0lEKTi0uzszPAykwrAUA9+CVUCwAAAA="/>
  </w:docVars>
  <w:rsids>
    <w:rsidRoot w:val="00AB7141"/>
    <w:rsid w:val="00413B72"/>
    <w:rsid w:val="00A05458"/>
    <w:rsid w:val="00A626CA"/>
    <w:rsid w:val="00AB7141"/>
    <w:rsid w:val="00FA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D8A4F"/>
  <w15:chartTrackingRefBased/>
  <w15:docId w15:val="{11464A3D-916A-4438-B192-0EEACB350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B71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B714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B71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B7141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714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B71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68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4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98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97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9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1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3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o Rodriguez Henriquez</dc:creator>
  <cp:keywords/>
  <dc:description/>
  <cp:lastModifiedBy>Rolando Rodriguez Henriquez</cp:lastModifiedBy>
  <cp:revision>1</cp:revision>
  <dcterms:created xsi:type="dcterms:W3CDTF">2020-12-08T15:02:00Z</dcterms:created>
  <dcterms:modified xsi:type="dcterms:W3CDTF">2020-12-09T15:14:00Z</dcterms:modified>
</cp:coreProperties>
</file>